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  <w:i/>
        </w:rPr>
      </w:pPr>
    </w:p>
    <w:p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SimSun" w:cs="Times New Roman" w:eastAsia="SimSun"/>
          <w:b/>
        </w:rPr>
        <w:t xml:space="preserve">F: 학부모/보호자 및 교사 참여</w:t>
      </w: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  <w:r w:rsidRPr="003C5C08">
        <w:rPr>
          <w:rFonts w:ascii="Times New Roman" w:hAnsi="SimSun" w:cs="Times New Roman" w:eastAsia="SimSun"/>
          <w:b/>
        </w:rPr>
        <w:t xml:space="preserve">본인, ________________________________________________________(학부보/보호자 성명)은(는) 본 읽기 개선 및 모니터링 계획 개발에 참여하고 있습니다. 본인은 제 아이가 학년 수준에 맞는 읽기 능력을 함양하기 위해 정규 수업 시간 동안 읽기 영역에서 학업 지원을 받게 될 것임을 이해합니다. 본인은 제 아이가 3학년 영어 시험에서 지정된 승급 점수를 얻지 못해 유급 면제 조건에 해당되지 못할 경우 3학년에 유급되며 읽기 심화 학습에 참여하게 됨을 이해합니다.</w:t>
      </w: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xmlns:w="http://schemas.openxmlformats.org/wordprocessingml/2006/main" w:rsidR="00863DC9" w:rsidRDefault="00863DC9" w:rsidP="00863DC9">
      <w:pPr>
        <w:pStyle w:val="NoSpacing"/>
        <w:rPr>
          <w:rFonts w:ascii="Times New Roman" w:hAnsi="Times New Roman" w:cs="Times New Roman"/>
          <w:b/>
        </w:rPr>
      </w:pPr>
    </w:p>
    <w:p xmlns:w="http://schemas.openxmlformats.org/wordprocessingml/2006/main" w:rsidR="00C9069E" w:rsidRDefault="00C9069E" w:rsidP="00863DC9">
      <w:pPr>
        <w:pStyle w:val="NoSpacing"/>
      </w:pPr>
      <w:bookmarkStart w:id="0" w:name="_GoBack"/>
      <w:bookmarkEnd w:id="0"/>
    </w:p>
    <w:p xmlns:w="http://schemas.openxmlformats.org/wordprocessingml/2006/main" w:rsidR="00863DC9" w:rsidRDefault="00863DC9" w:rsidP="00863DC9"/>
    <w:sectPr w:rsidR="00863D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bI0MTY1MDcyMDNR0lEKTi0uzszPAykwrAUAPcICnCwAAAA="/>
  </w:docVars>
  <w:rsids>
    <w:rsidRoot w:val="00863DC9"/>
    <w:rsid w:val="00863DC9"/>
    <w:rsid w:val="00C90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49752"/>
  <w15:chartTrackingRefBased/>
  <w15:docId w15:val="{80406DF7-6052-49B0-B5B4-721D557A4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3DC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AA8E2F034CFF478C728E2163980B4F" ma:contentTypeVersion="8" ma:contentTypeDescription="Create a new document." ma:contentTypeScope="" ma:versionID="f41559789d667c9d83e4452ab30ad854">
  <xsd:schema xmlns:xsd="http://www.w3.org/2001/XMLSchema" xmlns:xs="http://www.w3.org/2001/XMLSchema" xmlns:p="http://schemas.microsoft.com/office/2006/metadata/properties" xmlns:ns2="509ad404-87a9-4f1f-8560-37e828a69046" xmlns:ns3="30d67f1a-915f-434a-8f40-c0399fd6bc3d" targetNamespace="http://schemas.microsoft.com/office/2006/metadata/properties" ma:root="true" ma:fieldsID="1789d4a45df0ec69fae9dd4af643ef31" ns2:_="" ns3:_="">
    <xsd:import namespace="509ad404-87a9-4f1f-8560-37e828a69046"/>
    <xsd:import namespace="30d67f1a-915f-434a-8f40-c0399fd6bc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9ad404-87a9-4f1f-8560-37e828a690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d67f1a-915f-434a-8f40-c0399fd6bc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589935-08B2-443C-8522-7A6D38FDF989}"/>
</file>

<file path=customXml/itemProps2.xml><?xml version="1.0" encoding="utf-8"?>
<ds:datastoreItem xmlns:ds="http://schemas.openxmlformats.org/officeDocument/2006/customXml" ds:itemID="{59B34686-79C2-420C-87D7-BF46C86C4A0B}"/>
</file>

<file path=customXml/itemProps3.xml><?xml version="1.0" encoding="utf-8"?>
<ds:datastoreItem xmlns:ds="http://schemas.openxmlformats.org/officeDocument/2006/customXml" ds:itemID="{782D8CD9-CA38-4B9B-A657-0074C913AF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on, Lm</dc:creator>
  <cp:keywords/>
  <dc:description/>
  <cp:lastModifiedBy>Clinton, Lm</cp:lastModifiedBy>
  <cp:revision>1</cp:revision>
  <dcterms:created xsi:type="dcterms:W3CDTF">2018-08-06T18:15:00Z</dcterms:created>
  <dcterms:modified xsi:type="dcterms:W3CDTF">2018-08-06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AA8E2F034CFF478C728E2163980B4F</vt:lpwstr>
  </property>
</Properties>
</file>